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2A009" w14:textId="77777777" w:rsidR="00EF32CC" w:rsidRPr="007F66CC" w:rsidRDefault="00976692" w:rsidP="00A62935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 xml:space="preserve">                     </w:t>
      </w:r>
      <w:r w:rsidR="00A963BF">
        <w:rPr>
          <w:rFonts w:ascii="Times New Roman" w:hAnsi="Times New Roman" w:cs="Times New Roman"/>
          <w:sz w:val="32"/>
          <w:szCs w:val="32"/>
        </w:rPr>
        <w:t xml:space="preserve">                          </w:t>
      </w:r>
      <w:r w:rsidR="00E541C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963BF">
        <w:rPr>
          <w:rFonts w:ascii="Times New Roman" w:hAnsi="Times New Roman" w:cs="Times New Roman"/>
          <w:b/>
          <w:sz w:val="28"/>
          <w:szCs w:val="28"/>
        </w:rPr>
        <w:t>Home Assignment</w:t>
      </w:r>
    </w:p>
    <w:p w14:paraId="17624EC4" w14:textId="77777777" w:rsidR="00A62935" w:rsidRPr="007F66CC" w:rsidRDefault="00A62935" w:rsidP="0059100C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105BA" w:rsidRPr="007F66CC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</w:t>
      </w:r>
      <w:r w:rsidR="007F66CC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E541C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105BA" w:rsidRPr="007F66C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7F66CC">
        <w:rPr>
          <w:rFonts w:ascii="Times New Roman" w:hAnsi="Times New Roman" w:cs="Times New Roman"/>
          <w:b/>
          <w:sz w:val="28"/>
          <w:szCs w:val="28"/>
        </w:rPr>
        <w:t>Sub:-English</w:t>
      </w:r>
    </w:p>
    <w:p w14:paraId="31747259" w14:textId="77777777" w:rsidR="00CE2A47" w:rsidRPr="007F66CC" w:rsidRDefault="0059100C">
      <w:pPr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b/>
          <w:sz w:val="28"/>
          <w:szCs w:val="28"/>
        </w:rPr>
        <w:t xml:space="preserve">                       </w:t>
      </w:r>
      <w:r w:rsidR="000105BA" w:rsidRPr="007F66CC">
        <w:rPr>
          <w:rFonts w:ascii="Times New Roman" w:hAnsi="Times New Roman" w:cs="Times New Roman"/>
          <w:b/>
          <w:sz w:val="28"/>
          <w:szCs w:val="28"/>
        </w:rPr>
        <w:t xml:space="preserve">                               </w:t>
      </w:r>
      <w:r w:rsidRPr="007F66CC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7F66CC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7F66CC">
        <w:rPr>
          <w:rFonts w:ascii="Times New Roman" w:hAnsi="Times New Roman" w:cs="Times New Roman"/>
          <w:b/>
          <w:sz w:val="28"/>
          <w:szCs w:val="28"/>
        </w:rPr>
        <w:t xml:space="preserve"> Class-II</w:t>
      </w:r>
    </w:p>
    <w:p w14:paraId="5B537C33" w14:textId="77777777" w:rsidR="00126D10" w:rsidRPr="007F66CC" w:rsidRDefault="00976692" w:rsidP="00E541CD">
      <w:pPr>
        <w:spacing w:after="120"/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b/>
          <w:sz w:val="28"/>
          <w:szCs w:val="28"/>
        </w:rPr>
        <w:t>Name: _______________</w:t>
      </w:r>
    </w:p>
    <w:p w14:paraId="2CD08F63" w14:textId="77777777" w:rsidR="00126D10" w:rsidRPr="007F66CC" w:rsidRDefault="00126D10" w:rsidP="00E541CD">
      <w:pPr>
        <w:spacing w:after="12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           </w:t>
      </w:r>
    </w:p>
    <w:p w14:paraId="5819A128" w14:textId="77777777" w:rsidR="0059100C" w:rsidRPr="007F66CC" w:rsidRDefault="00E541CD" w:rsidP="00976692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1</w:t>
      </w:r>
      <w:r w:rsidR="00CE2A47" w:rsidRPr="007F66CC">
        <w:rPr>
          <w:rFonts w:ascii="Times New Roman" w:hAnsi="Times New Roman" w:cs="Times New Roman"/>
          <w:b/>
          <w:sz w:val="28"/>
          <w:szCs w:val="28"/>
        </w:rPr>
        <w:t>.</w:t>
      </w:r>
      <w:r w:rsidR="0059100C" w:rsidRPr="007F66CC">
        <w:rPr>
          <w:rFonts w:ascii="Times New Roman" w:hAnsi="Times New Roman" w:cs="Times New Roman"/>
          <w:b/>
          <w:sz w:val="28"/>
          <w:szCs w:val="28"/>
        </w:rPr>
        <w:t xml:space="preserve"> Arrange the words in order to form sentences. Begin each sentence with a capital letter. Put a Question mark (?) or full stop (.) at the end.</w:t>
      </w:r>
    </w:p>
    <w:p w14:paraId="6A484D5A" w14:textId="77777777" w:rsidR="005D2366" w:rsidRDefault="005D2366" w:rsidP="00976692">
      <w:pPr>
        <w:spacing w:before="120" w:after="240"/>
        <w:rPr>
          <w:rFonts w:ascii="Times New Roman" w:hAnsi="Times New Roman" w:cs="Times New Roman"/>
          <w:sz w:val="28"/>
          <w:szCs w:val="28"/>
        </w:rPr>
      </w:pPr>
    </w:p>
    <w:p w14:paraId="72CC5D05" w14:textId="77777777" w:rsidR="0059100C" w:rsidRPr="007F66CC" w:rsidRDefault="0059100C" w:rsidP="00976692">
      <w:pPr>
        <w:spacing w:before="120" w:after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1. sails / on the /</w:t>
      </w:r>
      <w:r w:rsidR="00701ECB" w:rsidRPr="007F66CC">
        <w:rPr>
          <w:rFonts w:ascii="Times New Roman" w:hAnsi="Times New Roman" w:cs="Times New Roman"/>
          <w:sz w:val="28"/>
          <w:szCs w:val="28"/>
        </w:rPr>
        <w:t>ship / the / sea</w:t>
      </w:r>
    </w:p>
    <w:p w14:paraId="2519752A" w14:textId="77777777" w:rsidR="00701ECB" w:rsidRPr="007F66CC" w:rsidRDefault="00701ECB" w:rsidP="0097669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</w:t>
      </w:r>
    </w:p>
    <w:p w14:paraId="5CB098E8" w14:textId="77777777" w:rsidR="00701ECB" w:rsidRPr="007F66CC" w:rsidRDefault="00701ECB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2. flies / an aeroplane / in the air</w:t>
      </w:r>
    </w:p>
    <w:p w14:paraId="7DE6F583" w14:textId="77777777" w:rsidR="00701ECB" w:rsidRPr="007F66CC" w:rsidRDefault="00701ECB" w:rsidP="0097669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_</w:t>
      </w:r>
    </w:p>
    <w:p w14:paraId="20659EC0" w14:textId="77777777" w:rsidR="00701ECB" w:rsidRPr="007F66CC" w:rsidRDefault="00701ECB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3. your house / where is</w:t>
      </w:r>
    </w:p>
    <w:p w14:paraId="7587DE79" w14:textId="77777777" w:rsidR="00701ECB" w:rsidRPr="007F66CC" w:rsidRDefault="00701ECB" w:rsidP="0097669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__</w:t>
      </w:r>
    </w:p>
    <w:p w14:paraId="786EC708" w14:textId="77777777" w:rsidR="00701ECB" w:rsidRPr="007F66CC" w:rsidRDefault="00701ECB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4. a good / john / is / boy</w:t>
      </w:r>
    </w:p>
    <w:p w14:paraId="4CD68081" w14:textId="77777777" w:rsidR="00701ECB" w:rsidRPr="007F66CC" w:rsidRDefault="00701ECB" w:rsidP="0097669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__</w:t>
      </w:r>
    </w:p>
    <w:p w14:paraId="5C0CC5C7" w14:textId="77777777" w:rsidR="00701ECB" w:rsidRPr="007F66CC" w:rsidRDefault="00701ECB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5. sings / she / a / song</w:t>
      </w:r>
    </w:p>
    <w:p w14:paraId="710C593A" w14:textId="77777777" w:rsidR="00701ECB" w:rsidRPr="007F66CC" w:rsidRDefault="00701ECB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__</w:t>
      </w:r>
    </w:p>
    <w:p w14:paraId="01C80288" w14:textId="77777777" w:rsidR="001C3C20" w:rsidRPr="007F66CC" w:rsidRDefault="00A53F61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6. are / what / you eating</w:t>
      </w:r>
    </w:p>
    <w:p w14:paraId="7115C3A4" w14:textId="77777777" w:rsidR="00A53F61" w:rsidRPr="007F66CC" w:rsidRDefault="00A53F61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____________________________________________________________</w:t>
      </w:r>
    </w:p>
    <w:p w14:paraId="6AFF592C" w14:textId="77777777" w:rsidR="005D2366" w:rsidRDefault="005D2366">
      <w:pPr>
        <w:rPr>
          <w:rFonts w:ascii="Times New Roman" w:hAnsi="Times New Roman" w:cs="Times New Roman"/>
          <w:b/>
          <w:sz w:val="28"/>
          <w:szCs w:val="28"/>
        </w:rPr>
      </w:pPr>
    </w:p>
    <w:p w14:paraId="610CE1CC" w14:textId="7B18E7F6" w:rsidR="001C3C20" w:rsidRPr="007F66CC" w:rsidRDefault="005537F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407AE" wp14:editId="5EC3080E">
                <wp:simplePos x="0" y="0"/>
                <wp:positionH relativeFrom="column">
                  <wp:posOffset>1895475</wp:posOffset>
                </wp:positionH>
                <wp:positionV relativeFrom="paragraph">
                  <wp:posOffset>281305</wp:posOffset>
                </wp:positionV>
                <wp:extent cx="228600" cy="238125"/>
                <wp:effectExtent l="9525" t="9525" r="9525" b="9525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6B1FA1" id="Rectangle 4" o:spid="_x0000_s1026" style="position:absolute;margin-left:149.25pt;margin-top:22.15pt;width:18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"/>
            </w:pict>
          </mc:Fallback>
        </mc:AlternateContent>
      </w:r>
      <w:r w:rsidR="0069609E">
        <w:rPr>
          <w:rFonts w:ascii="Times New Roman" w:hAnsi="Times New Roman" w:cs="Times New Roman"/>
          <w:b/>
          <w:sz w:val="28"/>
          <w:szCs w:val="28"/>
        </w:rPr>
        <w:t>Q.2</w:t>
      </w:r>
      <w:r w:rsidR="00A53F61" w:rsidRPr="007F66CC">
        <w:rPr>
          <w:rFonts w:ascii="Times New Roman" w:hAnsi="Times New Roman" w:cs="Times New Roman"/>
          <w:b/>
          <w:sz w:val="28"/>
          <w:szCs w:val="28"/>
        </w:rPr>
        <w:t xml:space="preserve"> Identify the sentences .Write S for t</w:t>
      </w:r>
      <w:r w:rsidR="00072DC0" w:rsidRPr="007F66CC">
        <w:rPr>
          <w:rFonts w:ascii="Times New Roman" w:hAnsi="Times New Roman" w:cs="Times New Roman"/>
          <w:b/>
          <w:sz w:val="28"/>
          <w:szCs w:val="28"/>
        </w:rPr>
        <w:t>he statement and Q for Question in the box.</w:t>
      </w:r>
    </w:p>
    <w:p w14:paraId="463F2FD7" w14:textId="2B1E18D9" w:rsidR="00A53F61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77726" wp14:editId="43B252C5">
                <wp:simplePos x="0" y="0"/>
                <wp:positionH relativeFrom="column">
                  <wp:posOffset>2533650</wp:posOffset>
                </wp:positionH>
                <wp:positionV relativeFrom="paragraph">
                  <wp:posOffset>282575</wp:posOffset>
                </wp:positionV>
                <wp:extent cx="228600" cy="238125"/>
                <wp:effectExtent l="9525" t="8890" r="9525" b="1016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77E2B9" id="Rectangle 5" o:spid="_x0000_s1026" style="position:absolute;margin-left:199.5pt;margin-top:22.25pt;width:18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"/>
            </w:pict>
          </mc:Fallback>
        </mc:AlternateContent>
      </w:r>
      <w:r w:rsidR="00A53F61" w:rsidRPr="007F66CC">
        <w:rPr>
          <w:rFonts w:ascii="Times New Roman" w:hAnsi="Times New Roman" w:cs="Times New Roman"/>
          <w:sz w:val="28"/>
          <w:szCs w:val="28"/>
        </w:rPr>
        <w:t>1.) Where do you live?</w:t>
      </w:r>
      <w:r w:rsidR="00701C4D"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</w:p>
    <w:p w14:paraId="011B380E" w14:textId="606C3DBC" w:rsidR="00A53F61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42DDF3" wp14:editId="4B539447">
                <wp:simplePos x="0" y="0"/>
                <wp:positionH relativeFrom="column">
                  <wp:posOffset>2924175</wp:posOffset>
                </wp:positionH>
                <wp:positionV relativeFrom="paragraph">
                  <wp:posOffset>322580</wp:posOffset>
                </wp:positionV>
                <wp:extent cx="228600" cy="238125"/>
                <wp:effectExtent l="9525" t="9525" r="9525" b="9525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036FE1" id="Rectangle 7" o:spid="_x0000_s1026" style="position:absolute;margin-left:230.25pt;margin-top:25.4pt;width:18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"/>
            </w:pict>
          </mc:Fallback>
        </mc:AlternateContent>
      </w:r>
      <w:r w:rsidR="00A53F61" w:rsidRPr="007F66CC">
        <w:rPr>
          <w:rFonts w:ascii="Times New Roman" w:hAnsi="Times New Roman" w:cs="Times New Roman"/>
          <w:sz w:val="28"/>
          <w:szCs w:val="28"/>
        </w:rPr>
        <w:t xml:space="preserve">2.) </w:t>
      </w:r>
      <w:r w:rsidR="00072DC0" w:rsidRPr="007F66CC">
        <w:rPr>
          <w:rFonts w:ascii="Times New Roman" w:hAnsi="Times New Roman" w:cs="Times New Roman"/>
          <w:sz w:val="28"/>
          <w:szCs w:val="28"/>
        </w:rPr>
        <w:t>The gardener waters the plant.</w:t>
      </w:r>
      <w:r w:rsidR="00701C4D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C42289C" w14:textId="435F81EB" w:rsidR="00072DC0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49718C" wp14:editId="739F5A7E">
                <wp:simplePos x="0" y="0"/>
                <wp:positionH relativeFrom="column">
                  <wp:posOffset>2362200</wp:posOffset>
                </wp:positionH>
                <wp:positionV relativeFrom="paragraph">
                  <wp:posOffset>323850</wp:posOffset>
                </wp:positionV>
                <wp:extent cx="228600" cy="238125"/>
                <wp:effectExtent l="9525" t="8890" r="9525" b="10160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4B7649" id="Rectangle 6" o:spid="_x0000_s1026" style="position:absolute;margin-left:186pt;margin-top:25.5pt;width:18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"/>
            </w:pict>
          </mc:Fallback>
        </mc:AlternateContent>
      </w:r>
      <w:r w:rsidR="00072DC0" w:rsidRPr="007F66CC">
        <w:rPr>
          <w:rFonts w:ascii="Times New Roman" w:hAnsi="Times New Roman" w:cs="Times New Roman"/>
          <w:sz w:val="28"/>
          <w:szCs w:val="28"/>
        </w:rPr>
        <w:t>3.)  When will you come to my house?</w:t>
      </w:r>
    </w:p>
    <w:p w14:paraId="611CB300" w14:textId="6360712A" w:rsidR="00072DC0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95B929" wp14:editId="58522BA0">
                <wp:simplePos x="0" y="0"/>
                <wp:positionH relativeFrom="column">
                  <wp:posOffset>1619250</wp:posOffset>
                </wp:positionH>
                <wp:positionV relativeFrom="paragraph">
                  <wp:posOffset>268605</wp:posOffset>
                </wp:positionV>
                <wp:extent cx="228600" cy="238125"/>
                <wp:effectExtent l="9525" t="9525" r="9525" b="9525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195364" id="Rectangle 9" o:spid="_x0000_s1026" style="position:absolute;margin-left:127.5pt;margin-top:21.15pt;width:18pt;height:1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"/>
            </w:pict>
          </mc:Fallback>
        </mc:AlternateContent>
      </w:r>
      <w:r w:rsidR="00072DC0" w:rsidRPr="007F66CC">
        <w:rPr>
          <w:rFonts w:ascii="Times New Roman" w:hAnsi="Times New Roman" w:cs="Times New Roman"/>
          <w:sz w:val="28"/>
          <w:szCs w:val="28"/>
        </w:rPr>
        <w:t>4.)  Mother cooks food for us.</w:t>
      </w:r>
    </w:p>
    <w:p w14:paraId="250BF389" w14:textId="4B16D165" w:rsidR="00072DC0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ED47AA" wp14:editId="3D5A4506">
                <wp:simplePos x="0" y="0"/>
                <wp:positionH relativeFrom="column">
                  <wp:posOffset>1771650</wp:posOffset>
                </wp:positionH>
                <wp:positionV relativeFrom="paragraph">
                  <wp:posOffset>250825</wp:posOffset>
                </wp:positionV>
                <wp:extent cx="228600" cy="238125"/>
                <wp:effectExtent l="9525" t="8890" r="9525" b="1016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27DAF6" id="Rectangle 8" o:spid="_x0000_s1026" style="position:absolute;margin-left:139.5pt;margin-top:19.75pt;width:18pt;height:1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"/>
            </w:pict>
          </mc:Fallback>
        </mc:AlternateContent>
      </w:r>
      <w:r w:rsidR="00072DC0" w:rsidRPr="007F66CC">
        <w:rPr>
          <w:rFonts w:ascii="Times New Roman" w:hAnsi="Times New Roman" w:cs="Times New Roman"/>
          <w:sz w:val="28"/>
          <w:szCs w:val="28"/>
        </w:rPr>
        <w:t>5.)  Birds build nests.</w:t>
      </w:r>
    </w:p>
    <w:p w14:paraId="568A998C" w14:textId="2E6DA404" w:rsidR="00072DC0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E322A4" wp14:editId="4C1DCDD1">
                <wp:simplePos x="0" y="0"/>
                <wp:positionH relativeFrom="column">
                  <wp:posOffset>1762125</wp:posOffset>
                </wp:positionH>
                <wp:positionV relativeFrom="paragraph">
                  <wp:posOffset>262255</wp:posOffset>
                </wp:positionV>
                <wp:extent cx="228600" cy="238125"/>
                <wp:effectExtent l="9525" t="8890" r="9525" b="10160"/>
                <wp:wrapNone/>
                <wp:docPr id="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F6683" id="Rectangle 14" o:spid="_x0000_s1026" style="position:absolute;margin-left:138.75pt;margin-top:20.65pt;width:18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"/>
            </w:pict>
          </mc:Fallback>
        </mc:AlternateContent>
      </w:r>
      <w:r w:rsidR="00072DC0" w:rsidRPr="007F66CC">
        <w:rPr>
          <w:rFonts w:ascii="Times New Roman" w:hAnsi="Times New Roman" w:cs="Times New Roman"/>
          <w:sz w:val="28"/>
          <w:szCs w:val="28"/>
        </w:rPr>
        <w:t>6.)  Do you have a pen?</w:t>
      </w:r>
    </w:p>
    <w:p w14:paraId="1E317457" w14:textId="312AF715" w:rsidR="00072DC0" w:rsidRPr="007F66CC" w:rsidRDefault="005537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B4DE44" wp14:editId="5CE3FB42">
                <wp:simplePos x="0" y="0"/>
                <wp:positionH relativeFrom="column">
                  <wp:posOffset>2114550</wp:posOffset>
                </wp:positionH>
                <wp:positionV relativeFrom="paragraph">
                  <wp:posOffset>282575</wp:posOffset>
                </wp:positionV>
                <wp:extent cx="228600" cy="238125"/>
                <wp:effectExtent l="9525" t="8890" r="9525" b="10160"/>
                <wp:wrapNone/>
                <wp:docPr id="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0204F7" id="Rectangle 13" o:spid="_x0000_s1026" style="position:absolute;margin-left:166.5pt;margin-top:22.25pt;width:18pt;height:18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"/>
            </w:pict>
          </mc:Fallback>
        </mc:AlternateContent>
      </w:r>
      <w:r w:rsidR="00072DC0" w:rsidRPr="007F66CC">
        <w:rPr>
          <w:rFonts w:ascii="Times New Roman" w:hAnsi="Times New Roman" w:cs="Times New Roman"/>
          <w:sz w:val="28"/>
          <w:szCs w:val="28"/>
        </w:rPr>
        <w:t>7.)  Stars shine at night.</w:t>
      </w:r>
    </w:p>
    <w:p w14:paraId="6A48F755" w14:textId="77777777" w:rsidR="00072DC0" w:rsidRPr="007F66CC" w:rsidRDefault="00072DC0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8.)   Will you play with me?</w:t>
      </w:r>
    </w:p>
    <w:p w14:paraId="0C456DE5" w14:textId="77777777" w:rsidR="00474CBF" w:rsidRDefault="00474CBF">
      <w:pPr>
        <w:rPr>
          <w:rFonts w:ascii="Times New Roman" w:hAnsi="Times New Roman" w:cs="Times New Roman"/>
          <w:b/>
          <w:sz w:val="28"/>
          <w:szCs w:val="28"/>
        </w:rPr>
      </w:pPr>
    </w:p>
    <w:p w14:paraId="5E95A0E3" w14:textId="77777777" w:rsidR="00E541CD" w:rsidRDefault="00E541CD">
      <w:pPr>
        <w:rPr>
          <w:rFonts w:ascii="Times New Roman" w:hAnsi="Times New Roman" w:cs="Times New Roman"/>
          <w:b/>
          <w:sz w:val="28"/>
          <w:szCs w:val="28"/>
        </w:rPr>
      </w:pPr>
    </w:p>
    <w:p w14:paraId="2D4A153C" w14:textId="77777777" w:rsidR="000105BA" w:rsidRPr="007F66CC" w:rsidRDefault="0069609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Q.3 </w:t>
      </w:r>
      <w:r w:rsidR="000105BA" w:rsidRPr="007F66CC">
        <w:rPr>
          <w:rFonts w:ascii="Times New Roman" w:hAnsi="Times New Roman" w:cs="Times New Roman"/>
          <w:b/>
          <w:sz w:val="28"/>
          <w:szCs w:val="28"/>
        </w:rPr>
        <w:t xml:space="preserve">Match the </w:t>
      </w:r>
      <w:r w:rsidR="00C42636" w:rsidRPr="007F66CC">
        <w:rPr>
          <w:rFonts w:ascii="Times New Roman" w:hAnsi="Times New Roman" w:cs="Times New Roman"/>
          <w:b/>
          <w:sz w:val="28"/>
          <w:szCs w:val="28"/>
        </w:rPr>
        <w:t>columns:</w:t>
      </w:r>
    </w:p>
    <w:p w14:paraId="0E1D6070" w14:textId="77777777" w:rsidR="000105BA" w:rsidRPr="007F66CC" w:rsidRDefault="000105BA">
      <w:pPr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b/>
          <w:sz w:val="28"/>
          <w:szCs w:val="28"/>
        </w:rPr>
        <w:t xml:space="preserve">                A                                               B</w:t>
      </w:r>
    </w:p>
    <w:p w14:paraId="180960A9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1. City                                           a. Delhi</w:t>
      </w:r>
    </w:p>
    <w:p w14:paraId="3ACE012C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2.  River                                        b. Ganga</w:t>
      </w:r>
    </w:p>
    <w:p w14:paraId="0C0FBD4B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3.  Boy                                          c. Tommy</w:t>
      </w:r>
    </w:p>
    <w:p w14:paraId="52DDA496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4.  Girl                                           d.  Neem</w:t>
      </w:r>
    </w:p>
    <w:p w14:paraId="1BFFED21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5.  Dog                                          e.  Siya</w:t>
      </w:r>
    </w:p>
    <w:p w14:paraId="4438CE46" w14:textId="77777777" w:rsidR="000105BA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6.   Colour                                     f.  Cindrella</w:t>
      </w:r>
    </w:p>
    <w:p w14:paraId="524E319D" w14:textId="77777777" w:rsidR="001C3C20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7.  Fruit                                         g. Red                                                 </w:t>
      </w:r>
    </w:p>
    <w:p w14:paraId="1CD23A3D" w14:textId="77777777" w:rsidR="001C3C20" w:rsidRPr="007F66CC" w:rsidRDefault="000105BA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       8. Story                                         h. Mango</w:t>
      </w:r>
    </w:p>
    <w:p w14:paraId="481106B5" w14:textId="77777777" w:rsidR="00976692" w:rsidRPr="007F66CC" w:rsidRDefault="00976692">
      <w:pPr>
        <w:rPr>
          <w:rFonts w:ascii="Times New Roman" w:hAnsi="Times New Roman" w:cs="Times New Roman"/>
          <w:sz w:val="28"/>
          <w:szCs w:val="28"/>
        </w:rPr>
      </w:pPr>
    </w:p>
    <w:p w14:paraId="503B31B5" w14:textId="77777777" w:rsidR="003F2965" w:rsidRPr="007F66CC" w:rsidRDefault="0069609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Q.4 </w:t>
      </w:r>
      <w:r w:rsidR="00E541CD">
        <w:rPr>
          <w:rFonts w:ascii="Times New Roman" w:hAnsi="Times New Roman" w:cs="Times New Roman"/>
          <w:b/>
          <w:sz w:val="28"/>
          <w:szCs w:val="28"/>
        </w:rPr>
        <w:t>Pick out the common and proper nouns in the following sentences:</w:t>
      </w:r>
    </w:p>
    <w:p w14:paraId="09EED26F" w14:textId="77777777" w:rsidR="00312FC3" w:rsidRPr="00312FC3" w:rsidRDefault="00E91F22">
      <w:pPr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</w:t>
      </w:r>
      <w:r w:rsidR="00312FC3">
        <w:rPr>
          <w:rFonts w:ascii="Times New Roman" w:hAnsi="Times New Roman" w:cs="Times New Roman"/>
          <w:b/>
          <w:sz w:val="28"/>
          <w:szCs w:val="28"/>
        </w:rPr>
        <w:t>Common Noun                       Proper Noun</w:t>
      </w:r>
    </w:p>
    <w:p w14:paraId="2A0BB275" w14:textId="77777777" w:rsidR="00E91F22" w:rsidRPr="007F66CC" w:rsidRDefault="00E91F22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1. I am a boy. My name is Arpit.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________________              ________________</w:t>
      </w:r>
    </w:p>
    <w:p w14:paraId="1DCA0CF2" w14:textId="77777777" w:rsidR="00E91F22" w:rsidRPr="007F66CC" w:rsidRDefault="00E91F22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 2. Anita is going to school.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        ________________              ________________</w:t>
      </w:r>
    </w:p>
    <w:p w14:paraId="6B5F5C9B" w14:textId="77777777" w:rsidR="00E91F22" w:rsidRPr="007F66CC" w:rsidRDefault="00E91F22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3.  Ali went to the zoo.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               _________________             ________________</w:t>
      </w:r>
    </w:p>
    <w:p w14:paraId="44708518" w14:textId="77777777" w:rsidR="00E91F22" w:rsidRPr="007F66CC" w:rsidRDefault="00E91F22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4.  Ratan is going to Agra.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         _________________              _________________</w:t>
      </w:r>
    </w:p>
    <w:p w14:paraId="2BAEBB04" w14:textId="77777777" w:rsidR="00E91F22" w:rsidRPr="007F66CC" w:rsidRDefault="00E91F22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5.  Nitin kicks the football.</w:t>
      </w:r>
      <w:r w:rsidR="00312FC3">
        <w:rPr>
          <w:rFonts w:ascii="Times New Roman" w:hAnsi="Times New Roman" w:cs="Times New Roman"/>
          <w:sz w:val="28"/>
          <w:szCs w:val="28"/>
        </w:rPr>
        <w:t xml:space="preserve">                   _________________             __________________</w:t>
      </w:r>
    </w:p>
    <w:p w14:paraId="6949655D" w14:textId="77777777" w:rsidR="0069609E" w:rsidRDefault="0069609E" w:rsidP="007F66CC">
      <w:pPr>
        <w:spacing w:before="120"/>
        <w:rPr>
          <w:rFonts w:ascii="Times New Roman" w:hAnsi="Times New Roman" w:cs="Times New Roman"/>
          <w:b/>
          <w:sz w:val="28"/>
          <w:szCs w:val="28"/>
        </w:rPr>
      </w:pPr>
    </w:p>
    <w:p w14:paraId="3FC2839E" w14:textId="77777777" w:rsidR="0069609E" w:rsidRDefault="0069609E" w:rsidP="007F66CC">
      <w:pPr>
        <w:spacing w:before="120"/>
        <w:rPr>
          <w:rFonts w:ascii="Times New Roman" w:hAnsi="Times New Roman" w:cs="Times New Roman"/>
          <w:b/>
          <w:sz w:val="28"/>
          <w:szCs w:val="28"/>
        </w:rPr>
      </w:pPr>
    </w:p>
    <w:p w14:paraId="24400E48" w14:textId="77777777" w:rsidR="001C038C" w:rsidRPr="007F66CC" w:rsidRDefault="0069609E" w:rsidP="0069609E">
      <w:pPr>
        <w:spacing w:before="120" w:after="1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Q.5 </w:t>
      </w:r>
      <w:r w:rsidR="001C038C" w:rsidRPr="007F66CC">
        <w:rPr>
          <w:rFonts w:ascii="Times New Roman" w:hAnsi="Times New Roman" w:cs="Times New Roman"/>
          <w:b/>
          <w:sz w:val="28"/>
          <w:szCs w:val="28"/>
        </w:rPr>
        <w:t xml:space="preserve">Write the opposites of </w:t>
      </w:r>
    </w:p>
    <w:p w14:paraId="48709761" w14:textId="77777777" w:rsidR="001C038C" w:rsidRPr="007F66CC" w:rsidRDefault="001C038C" w:rsidP="0069609E">
      <w:pPr>
        <w:spacing w:before="240" w:after="36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1.  right - _____________                      5. empty - _______________</w:t>
      </w:r>
    </w:p>
    <w:p w14:paraId="226C390F" w14:textId="77777777" w:rsidR="001C038C" w:rsidRPr="007F66CC" w:rsidRDefault="001C038C" w:rsidP="0069609E">
      <w:pPr>
        <w:spacing w:before="240" w:after="36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2.  long - _____________                       6. black -  _______________</w:t>
      </w:r>
    </w:p>
    <w:p w14:paraId="2CD5BF9B" w14:textId="77777777" w:rsidR="001C038C" w:rsidRPr="007F66CC" w:rsidRDefault="001C038C" w:rsidP="0069609E">
      <w:pPr>
        <w:spacing w:before="240" w:after="36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3.  up-       _____________                      7. in -        _______________</w:t>
      </w:r>
    </w:p>
    <w:p w14:paraId="1F2457E8" w14:textId="77777777" w:rsidR="001C038C" w:rsidRPr="007F66CC" w:rsidRDefault="001C038C" w:rsidP="007F66CC">
      <w:pPr>
        <w:spacing w:before="100" w:beforeAutospacing="1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4.  fast -    _____________                       8. above - _______________</w:t>
      </w:r>
    </w:p>
    <w:p w14:paraId="504D1468" w14:textId="77777777" w:rsidR="00E541CD" w:rsidRDefault="00E541CD" w:rsidP="007F66CC">
      <w:pPr>
        <w:spacing w:before="360"/>
        <w:rPr>
          <w:rFonts w:ascii="Times New Roman" w:hAnsi="Times New Roman" w:cs="Times New Roman"/>
          <w:b/>
          <w:sz w:val="28"/>
          <w:szCs w:val="28"/>
        </w:rPr>
      </w:pPr>
    </w:p>
    <w:p w14:paraId="3814AB4E" w14:textId="77777777" w:rsidR="00E541CD" w:rsidRDefault="00E541CD" w:rsidP="007F66CC">
      <w:pPr>
        <w:spacing w:before="360"/>
        <w:rPr>
          <w:rFonts w:ascii="Times New Roman" w:hAnsi="Times New Roman" w:cs="Times New Roman"/>
          <w:b/>
          <w:sz w:val="28"/>
          <w:szCs w:val="28"/>
        </w:rPr>
      </w:pPr>
    </w:p>
    <w:p w14:paraId="0BFC9ACB" w14:textId="77777777" w:rsidR="00E541CD" w:rsidRDefault="00E541CD" w:rsidP="007F66CC">
      <w:pPr>
        <w:spacing w:before="360"/>
        <w:rPr>
          <w:rFonts w:ascii="Times New Roman" w:hAnsi="Times New Roman" w:cs="Times New Roman"/>
          <w:b/>
          <w:sz w:val="28"/>
          <w:szCs w:val="28"/>
        </w:rPr>
      </w:pPr>
    </w:p>
    <w:p w14:paraId="74CB0DD9" w14:textId="77777777" w:rsidR="00976692" w:rsidRPr="007F66CC" w:rsidRDefault="0071440D" w:rsidP="0069609E">
      <w:pPr>
        <w:spacing w:before="360" w:after="24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.6</w:t>
      </w:r>
      <w:r w:rsidR="008A6683">
        <w:rPr>
          <w:rFonts w:ascii="Times New Roman" w:hAnsi="Times New Roman" w:cs="Times New Roman"/>
          <w:b/>
          <w:sz w:val="28"/>
          <w:szCs w:val="28"/>
        </w:rPr>
        <w:t xml:space="preserve"> Circle</w:t>
      </w:r>
      <w:r w:rsidR="00E541CD">
        <w:rPr>
          <w:rFonts w:ascii="Times New Roman" w:hAnsi="Times New Roman" w:cs="Times New Roman"/>
          <w:b/>
          <w:sz w:val="28"/>
          <w:szCs w:val="28"/>
        </w:rPr>
        <w:t xml:space="preserve"> the correct describing word</w:t>
      </w:r>
      <w:r w:rsidR="00976692" w:rsidRPr="007F66CC">
        <w:rPr>
          <w:rFonts w:ascii="Times New Roman" w:hAnsi="Times New Roman" w:cs="Times New Roman"/>
          <w:b/>
          <w:sz w:val="28"/>
          <w:szCs w:val="28"/>
        </w:rPr>
        <w:t xml:space="preserve"> from the brackets.</w:t>
      </w:r>
    </w:p>
    <w:p w14:paraId="2CDF2F33" w14:textId="77777777" w:rsidR="00976692" w:rsidRPr="007F66CC" w:rsidRDefault="00976692" w:rsidP="0069609E">
      <w:pPr>
        <w:spacing w:before="240" w:after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1. Sonia is  a (good/ red ) girl.</w:t>
      </w:r>
    </w:p>
    <w:p w14:paraId="09228AA0" w14:textId="77777777" w:rsidR="00976692" w:rsidRPr="007F66CC" w:rsidRDefault="00976692" w:rsidP="0069609E">
      <w:pPr>
        <w:spacing w:before="240" w:after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2.  The ice cream is (fat/ tasty).</w:t>
      </w:r>
    </w:p>
    <w:p w14:paraId="0D2CE077" w14:textId="77777777" w:rsidR="00976692" w:rsidRPr="007F66CC" w:rsidRDefault="00976692" w:rsidP="0069609E">
      <w:pPr>
        <w:spacing w:before="240" w:after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3.  Parrots are (white/green) in colour.</w:t>
      </w:r>
    </w:p>
    <w:p w14:paraId="0DABDB86" w14:textId="77777777" w:rsidR="00976692" w:rsidRPr="007F66CC" w:rsidRDefault="00976692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4.  Jeetu made a (beautiful/ old) picture.</w:t>
      </w:r>
    </w:p>
    <w:p w14:paraId="15115031" w14:textId="77777777" w:rsidR="00976692" w:rsidRPr="007F66CC" w:rsidRDefault="00976692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5.  Meena  has (green/long) hair.</w:t>
      </w:r>
    </w:p>
    <w:p w14:paraId="543E173B" w14:textId="77777777" w:rsidR="00976692" w:rsidRPr="007F66CC" w:rsidRDefault="00976692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6.  Sachin has (new/ thin) toy.</w:t>
      </w:r>
    </w:p>
    <w:p w14:paraId="6D0E0B72" w14:textId="77777777" w:rsidR="00B62099" w:rsidRPr="007F66CC" w:rsidRDefault="0071440D" w:rsidP="007F66CC">
      <w:pPr>
        <w:spacing w:before="24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.7</w:t>
      </w:r>
      <w:r w:rsidR="00B62099" w:rsidRPr="007F66CC">
        <w:rPr>
          <w:rFonts w:ascii="Times New Roman" w:hAnsi="Times New Roman" w:cs="Times New Roman"/>
          <w:b/>
          <w:sz w:val="28"/>
          <w:szCs w:val="28"/>
        </w:rPr>
        <w:t xml:space="preserve"> Pick the </w:t>
      </w:r>
      <w:r w:rsidR="00B1694C" w:rsidRPr="007F66CC">
        <w:rPr>
          <w:rFonts w:ascii="Times New Roman" w:hAnsi="Times New Roman" w:cs="Times New Roman"/>
          <w:b/>
          <w:sz w:val="28"/>
          <w:szCs w:val="28"/>
        </w:rPr>
        <w:t>naming words and the describing words from the sentences and write them.</w:t>
      </w:r>
    </w:p>
    <w:p w14:paraId="4EDA0C86" w14:textId="77777777" w:rsidR="00B1694C" w:rsidRPr="007F66CC" w:rsidRDefault="00B1694C">
      <w:pPr>
        <w:rPr>
          <w:rFonts w:ascii="Times New Roman" w:hAnsi="Times New Roman" w:cs="Times New Roman"/>
          <w:b/>
          <w:sz w:val="28"/>
          <w:szCs w:val="28"/>
        </w:rPr>
      </w:pPr>
      <w:r w:rsidRPr="007F66CC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Naming words            Describing words</w:t>
      </w:r>
    </w:p>
    <w:p w14:paraId="1E1F511D" w14:textId="77777777" w:rsidR="00B1694C" w:rsidRPr="007F66CC" w:rsidRDefault="00B1694C">
      <w:pPr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1. The king is kind.                       ________________       ________________</w:t>
      </w:r>
    </w:p>
    <w:p w14:paraId="3277969C" w14:textId="77777777" w:rsidR="00B1694C" w:rsidRPr="007F66CC" w:rsidRDefault="00B1694C" w:rsidP="007F66CC">
      <w:pPr>
        <w:spacing w:before="100" w:beforeAutospacing="1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 xml:space="preserve">2. </w:t>
      </w:r>
      <w:r w:rsidR="00185F90" w:rsidRPr="007F66CC">
        <w:rPr>
          <w:rFonts w:ascii="Times New Roman" w:hAnsi="Times New Roman" w:cs="Times New Roman"/>
          <w:sz w:val="28"/>
          <w:szCs w:val="28"/>
        </w:rPr>
        <w:t>The red kite is mine.                 _________________      ________________</w:t>
      </w:r>
    </w:p>
    <w:p w14:paraId="30D9A6AE" w14:textId="77777777" w:rsidR="00185F90" w:rsidRPr="007F66CC" w:rsidRDefault="00185F90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3. I can see four birds fly.             _________________       ________________</w:t>
      </w:r>
    </w:p>
    <w:p w14:paraId="28DC2A0B" w14:textId="77777777" w:rsidR="00185F90" w:rsidRPr="007F66CC" w:rsidRDefault="00185F90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4. It is a bright day.                       _________________       ________________</w:t>
      </w:r>
    </w:p>
    <w:p w14:paraId="2145B0C1" w14:textId="77777777" w:rsidR="00185F90" w:rsidRPr="007F66CC" w:rsidRDefault="00185F90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5. Ice is cold                                  _________________      ________________</w:t>
      </w:r>
    </w:p>
    <w:p w14:paraId="099A9DE7" w14:textId="77777777" w:rsidR="00185F90" w:rsidRDefault="00185F90" w:rsidP="007F66CC">
      <w:pPr>
        <w:spacing w:before="240"/>
        <w:rPr>
          <w:rFonts w:ascii="Times New Roman" w:hAnsi="Times New Roman" w:cs="Times New Roman"/>
          <w:sz w:val="28"/>
          <w:szCs w:val="28"/>
        </w:rPr>
      </w:pPr>
      <w:r w:rsidRPr="007F66CC">
        <w:rPr>
          <w:rFonts w:ascii="Times New Roman" w:hAnsi="Times New Roman" w:cs="Times New Roman"/>
          <w:sz w:val="28"/>
          <w:szCs w:val="28"/>
        </w:rPr>
        <w:t>6. The pond is deep                       _________________       ________________</w:t>
      </w:r>
    </w:p>
    <w:p w14:paraId="0BA86CD4" w14:textId="77777777" w:rsidR="0069609E" w:rsidRDefault="0071440D" w:rsidP="0069609E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.8</w:t>
      </w:r>
      <w:r w:rsidR="0069609E">
        <w:rPr>
          <w:rFonts w:ascii="Times New Roman" w:hAnsi="Times New Roman" w:cs="Times New Roman"/>
          <w:b/>
          <w:sz w:val="28"/>
          <w:szCs w:val="28"/>
        </w:rPr>
        <w:t xml:space="preserve"> Write common nouns for the following groups of proper nouns:</w:t>
      </w:r>
    </w:p>
    <w:p w14:paraId="5763C68C" w14:textId="77777777" w:rsidR="0069609E" w:rsidRDefault="0069609E" w:rsidP="0069609E">
      <w:pPr>
        <w:spacing w:after="240"/>
        <w:rPr>
          <w:rFonts w:ascii="Times New Roman" w:hAnsi="Times New Roman" w:cs="Times New Roman"/>
          <w:sz w:val="28"/>
          <w:szCs w:val="28"/>
        </w:rPr>
      </w:pPr>
    </w:p>
    <w:p w14:paraId="29C4D848" w14:textId="77777777" w:rsidR="0069609E" w:rsidRDefault="0069609E" w:rsidP="0069609E">
      <w:pPr>
        <w:spacing w:after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.) Maruti , Santro , Indica , Matiz   -                 </w:t>
      </w:r>
      <w:r w:rsidR="009E63E5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E63E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 _</w:t>
      </w:r>
      <w:r w:rsidR="009E63E5">
        <w:rPr>
          <w:rFonts w:ascii="Times New Roman" w:hAnsi="Times New Roman" w:cs="Times New Roman"/>
          <w:sz w:val="28"/>
          <w:szCs w:val="28"/>
        </w:rPr>
        <w:t>___________________</w:t>
      </w:r>
    </w:p>
    <w:p w14:paraId="7FA9F973" w14:textId="77777777" w:rsidR="0069609E" w:rsidRDefault="0069609E" w:rsidP="0069609E">
      <w:pPr>
        <w:spacing w:after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.)  Lux , Rexona , Hamam , Pears -                  </w:t>
      </w:r>
      <w:r w:rsidR="009E63E5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E63E5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_______________________</w:t>
      </w:r>
    </w:p>
    <w:p w14:paraId="36D3B2EE" w14:textId="77777777" w:rsidR="0069609E" w:rsidRDefault="0069609E" w:rsidP="0069609E">
      <w:pPr>
        <w:spacing w:after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.)   Colgate , Promose  , Close Up , Pepsodent - </w:t>
      </w:r>
      <w:r w:rsidR="009E63E5">
        <w:rPr>
          <w:rFonts w:ascii="Times New Roman" w:hAnsi="Times New Roman" w:cs="Times New Roman"/>
          <w:sz w:val="28"/>
          <w:szCs w:val="28"/>
        </w:rPr>
        <w:t xml:space="preserve">   t</w:t>
      </w:r>
      <w:r>
        <w:rPr>
          <w:rFonts w:ascii="Times New Roman" w:hAnsi="Times New Roman" w:cs="Times New Roman"/>
          <w:sz w:val="28"/>
          <w:szCs w:val="28"/>
        </w:rPr>
        <w:t>_______________________</w:t>
      </w:r>
    </w:p>
    <w:p w14:paraId="72841B91" w14:textId="77777777" w:rsidR="0069609E" w:rsidRPr="0069609E" w:rsidRDefault="0069609E" w:rsidP="0069609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.)  Coca Cola , Pepsi , Fanta , Sprite -                </w:t>
      </w:r>
      <w:r w:rsidR="009E63E5">
        <w:rPr>
          <w:rFonts w:ascii="Times New Roman" w:hAnsi="Times New Roman" w:cs="Times New Roman"/>
          <w:sz w:val="28"/>
          <w:szCs w:val="28"/>
        </w:rPr>
        <w:t xml:space="preserve">   s</w:t>
      </w:r>
      <w:r>
        <w:rPr>
          <w:rFonts w:ascii="Times New Roman" w:hAnsi="Times New Roman" w:cs="Times New Roman"/>
          <w:sz w:val="28"/>
          <w:szCs w:val="28"/>
        </w:rPr>
        <w:t xml:space="preserve"> _______________________</w:t>
      </w:r>
    </w:p>
    <w:p w14:paraId="512271FA" w14:textId="77777777" w:rsidR="005D2366" w:rsidRDefault="005D2366">
      <w:pPr>
        <w:rPr>
          <w:rFonts w:ascii="Times New Roman" w:hAnsi="Times New Roman" w:cs="Times New Roman"/>
          <w:sz w:val="28"/>
          <w:szCs w:val="28"/>
        </w:rPr>
      </w:pPr>
    </w:p>
    <w:p w14:paraId="317B57AB" w14:textId="77777777" w:rsidR="00A963BF" w:rsidRDefault="00A963BF">
      <w:pPr>
        <w:rPr>
          <w:rFonts w:ascii="Times New Roman" w:hAnsi="Times New Roman" w:cs="Times New Roman"/>
          <w:sz w:val="28"/>
          <w:szCs w:val="28"/>
        </w:rPr>
      </w:pPr>
    </w:p>
    <w:p w14:paraId="63DEF869" w14:textId="77777777" w:rsidR="00A963BF" w:rsidRDefault="00A963B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***********************_____________________________</w:t>
      </w:r>
      <w:r w:rsidR="00A523D6">
        <w:rPr>
          <w:rFonts w:ascii="Times New Roman" w:hAnsi="Times New Roman" w:cs="Times New Roman"/>
          <w:sz w:val="28"/>
          <w:szCs w:val="28"/>
        </w:rPr>
        <w:t>s</w:t>
      </w:r>
    </w:p>
    <w:p w14:paraId="7BECC44F" w14:textId="77777777" w:rsidR="00410629" w:rsidRPr="00E541CD" w:rsidRDefault="00410629" w:rsidP="00E541CD">
      <w:pPr>
        <w:rPr>
          <w:rFonts w:ascii="Times New Roman" w:hAnsi="Times New Roman" w:cs="Times New Roman"/>
          <w:sz w:val="28"/>
          <w:szCs w:val="28"/>
        </w:rPr>
      </w:pPr>
    </w:p>
    <w:sectPr w:rsidR="00410629" w:rsidRPr="00E541CD" w:rsidSect="00A62935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797BF" w14:textId="77777777" w:rsidR="00BB245F" w:rsidRDefault="00BB245F" w:rsidP="005D2366">
      <w:pPr>
        <w:spacing w:after="0" w:line="240" w:lineRule="auto"/>
      </w:pPr>
      <w:r>
        <w:separator/>
      </w:r>
    </w:p>
  </w:endnote>
  <w:endnote w:type="continuationSeparator" w:id="0">
    <w:p w14:paraId="7FA8F833" w14:textId="77777777" w:rsidR="00BB245F" w:rsidRDefault="00BB245F" w:rsidP="005D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285D8" w14:textId="783F6B7F" w:rsidR="005D2366" w:rsidRDefault="005537F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53727F" wp14:editId="7CC04C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695"/>
              <wp:effectExtent l="0" t="0" r="0" b="0"/>
              <wp:wrapNone/>
              <wp:docPr id="452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69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6667A77" id="Rectangle 452" o:spid="_x0000_s1026" style="position:absolute;margin-left:0;margin-top:0;width:563.45pt;height:797.8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" filled="f" strokecolor="#747070 [1614]" strokeweight="1.25pt">
              <v:path arrowok="t"/>
              <w10:wrap anchorx="page" anchory="page"/>
            </v:rect>
          </w:pict>
        </mc:Fallback>
      </mc:AlternateContent>
    </w:r>
    <w:r w:rsidR="005D2366">
      <w:rPr>
        <w:color w:val="5B9BD5" w:themeColor="accent1"/>
      </w:rPr>
      <w:t xml:space="preserve"> </w:t>
    </w:r>
    <w:r w:rsidR="005D2366"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 w:rsidR="005D2366">
      <w:rPr>
        <w:rFonts w:eastAsiaTheme="minorEastAsia"/>
        <w:color w:val="5B9BD5" w:themeColor="accent1"/>
        <w:sz w:val="20"/>
        <w:szCs w:val="20"/>
      </w:rPr>
      <w:fldChar w:fldCharType="begin"/>
    </w:r>
    <w:r w:rsidR="005D2366">
      <w:rPr>
        <w:color w:val="5B9BD5" w:themeColor="accent1"/>
        <w:sz w:val="20"/>
        <w:szCs w:val="20"/>
      </w:rPr>
      <w:instrText xml:space="preserve"> PAGE    \* MERGEFORMAT </w:instrText>
    </w:r>
    <w:r w:rsidR="005D2366">
      <w:rPr>
        <w:rFonts w:eastAsiaTheme="minorEastAsia"/>
        <w:color w:val="5B9BD5" w:themeColor="accent1"/>
        <w:sz w:val="20"/>
        <w:szCs w:val="20"/>
      </w:rPr>
      <w:fldChar w:fldCharType="separate"/>
    </w:r>
    <w:r w:rsidR="0071440D" w:rsidRPr="0071440D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3</w:t>
    </w:r>
    <w:r w:rsidR="005D2366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7385B" w14:textId="77777777" w:rsidR="00BB245F" w:rsidRDefault="00BB245F" w:rsidP="005D2366">
      <w:pPr>
        <w:spacing w:after="0" w:line="240" w:lineRule="auto"/>
      </w:pPr>
      <w:r>
        <w:separator/>
      </w:r>
    </w:p>
  </w:footnote>
  <w:footnote w:type="continuationSeparator" w:id="0">
    <w:p w14:paraId="5032C4A3" w14:textId="77777777" w:rsidR="00BB245F" w:rsidRDefault="00BB245F" w:rsidP="005D23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LQ0NTE1ALIszJV0lIJTi4sz8/NACoxrAeAMhmgsAAAA"/>
  </w:docVars>
  <w:rsids>
    <w:rsidRoot w:val="00A62935"/>
    <w:rsid w:val="000105BA"/>
    <w:rsid w:val="00026444"/>
    <w:rsid w:val="00056259"/>
    <w:rsid w:val="00072DC0"/>
    <w:rsid w:val="000C1C3C"/>
    <w:rsid w:val="000F52A8"/>
    <w:rsid w:val="00126D10"/>
    <w:rsid w:val="00185F90"/>
    <w:rsid w:val="001C038C"/>
    <w:rsid w:val="001C3C20"/>
    <w:rsid w:val="002F209C"/>
    <w:rsid w:val="00310727"/>
    <w:rsid w:val="00312FC3"/>
    <w:rsid w:val="00314EBF"/>
    <w:rsid w:val="003974EE"/>
    <w:rsid w:val="003A0887"/>
    <w:rsid w:val="003D7EFE"/>
    <w:rsid w:val="003F2965"/>
    <w:rsid w:val="00410629"/>
    <w:rsid w:val="00474CBF"/>
    <w:rsid w:val="004A0472"/>
    <w:rsid w:val="004A04A2"/>
    <w:rsid w:val="00530D82"/>
    <w:rsid w:val="005537FB"/>
    <w:rsid w:val="005779B2"/>
    <w:rsid w:val="0059100C"/>
    <w:rsid w:val="005D2366"/>
    <w:rsid w:val="0069609E"/>
    <w:rsid w:val="006C5977"/>
    <w:rsid w:val="00701C4D"/>
    <w:rsid w:val="00701ECB"/>
    <w:rsid w:val="0071440D"/>
    <w:rsid w:val="00763468"/>
    <w:rsid w:val="007F5B33"/>
    <w:rsid w:val="007F66CC"/>
    <w:rsid w:val="00807947"/>
    <w:rsid w:val="00860F84"/>
    <w:rsid w:val="008A6683"/>
    <w:rsid w:val="00924B13"/>
    <w:rsid w:val="00976692"/>
    <w:rsid w:val="009E63E5"/>
    <w:rsid w:val="00A24844"/>
    <w:rsid w:val="00A523D6"/>
    <w:rsid w:val="00A53F61"/>
    <w:rsid w:val="00A62935"/>
    <w:rsid w:val="00A963BF"/>
    <w:rsid w:val="00AA1C93"/>
    <w:rsid w:val="00B14B75"/>
    <w:rsid w:val="00B1694C"/>
    <w:rsid w:val="00B62099"/>
    <w:rsid w:val="00BB245F"/>
    <w:rsid w:val="00C42636"/>
    <w:rsid w:val="00C82933"/>
    <w:rsid w:val="00CB00E6"/>
    <w:rsid w:val="00CE2A47"/>
    <w:rsid w:val="00D15AF9"/>
    <w:rsid w:val="00E541CD"/>
    <w:rsid w:val="00E91F22"/>
    <w:rsid w:val="00EF32CC"/>
    <w:rsid w:val="00F6208A"/>
    <w:rsid w:val="00FF45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460E38"/>
  <w15:docId w15:val="{48CD4506-5614-4D0A-948E-8F40A948F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6D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D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23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366"/>
  </w:style>
  <w:style w:type="paragraph" w:styleId="Footer">
    <w:name w:val="footer"/>
    <w:basedOn w:val="Normal"/>
    <w:link w:val="FooterChar"/>
    <w:uiPriority w:val="99"/>
    <w:unhideWhenUsed/>
    <w:rsid w:val="005D23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9A2A8-AC3A-4D85-BFD5-27B8574EA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TA</dc:creator>
  <cp:keywords/>
  <dc:description/>
  <cp:lastModifiedBy>Sudhir Chugh</cp:lastModifiedBy>
  <cp:revision>2</cp:revision>
  <dcterms:created xsi:type="dcterms:W3CDTF">2020-04-07T09:23:00Z</dcterms:created>
  <dcterms:modified xsi:type="dcterms:W3CDTF">2020-04-07T09:23:00Z</dcterms:modified>
</cp:coreProperties>
</file>